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:rsidTr="003D13BE">
        <w:tc>
          <w:tcPr>
            <w:tcW w:w="4644" w:type="dxa"/>
            <w:shd w:val="clear" w:color="auto" w:fill="auto"/>
          </w:tcPr>
          <w:p w:rsidR="006E250C" w:rsidRDefault="00FF40CF" w:rsidP="003D13BE">
            <w:pPr>
              <w:spacing w:line="520" w:lineRule="atLeast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:rsidR="003D13BE" w:rsidRDefault="003D13BE" w:rsidP="00A26B35">
            <w:pPr>
              <w:spacing w:line="520" w:lineRule="atLeast"/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  <w:r>
              <w:t>Κ</w:t>
            </w:r>
            <w:r w:rsidR="006E250C">
              <w:t>ατεύθυνση</w:t>
            </w:r>
            <w:r w:rsidR="00D713ED">
              <w:t xml:space="preserve">/Ειδίκευση </w:t>
            </w:r>
            <w:r w:rsidR="006E250C">
              <w:t>: ……………</w:t>
            </w:r>
            <w:r w:rsidR="00D713ED">
              <w:t>..</w:t>
            </w:r>
            <w:r w:rsidR="006E250C">
              <w:t>……</w:t>
            </w:r>
          </w:p>
          <w:p w:rsidR="00EE4AED" w:rsidRDefault="006E250C" w:rsidP="00A26B35">
            <w:pPr>
              <w:spacing w:line="520" w:lineRule="atLeast"/>
            </w:pPr>
            <w:r>
              <w:t>…………………………</w:t>
            </w:r>
            <w:r w:rsidR="003D13BE">
              <w:t>...</w:t>
            </w:r>
            <w:r>
              <w:t>…………………………</w:t>
            </w:r>
            <w:r w:rsidR="003D13BE">
              <w:t>……………………………………</w:t>
            </w:r>
            <w:r>
              <w:t>...</w:t>
            </w:r>
          </w:p>
          <w:p w:rsidR="00FF40CF" w:rsidRPr="00A26B35" w:rsidRDefault="00A26B35" w:rsidP="00A26B35">
            <w:pPr>
              <w:spacing w:line="520" w:lineRule="atLeast"/>
            </w:pPr>
            <w:r>
              <w:t>Ημερομηνία Εγγραφής: ……………………</w:t>
            </w:r>
          </w:p>
          <w:p w:rsidR="00E03609" w:rsidRPr="00CA6993" w:rsidRDefault="00E03609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CA6993">
              <w:t>Ε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:rsidR="00FF40CF" w:rsidRDefault="00FF40CF" w:rsidP="00A533EB">
            <w:pPr>
              <w:spacing w:line="360" w:lineRule="auto"/>
            </w:pPr>
          </w:p>
          <w:p w:rsidR="0076042C" w:rsidRDefault="00FF40CF" w:rsidP="0076042C">
            <w:pPr>
              <w:spacing w:line="36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:rsidR="00FF40CF" w:rsidRPr="001B325C" w:rsidRDefault="00FF40CF" w:rsidP="00A533EB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:rsidR="00FF40CF" w:rsidRPr="001B325C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304F52" w:rsidRDefault="00304F52" w:rsidP="00A533EB">
            <w:pPr>
              <w:spacing w:line="360" w:lineRule="auto"/>
            </w:pPr>
          </w:p>
          <w:p w:rsidR="00D9750F" w:rsidRDefault="003D13BE" w:rsidP="003D13BE">
            <w:pPr>
              <w:spacing w:line="360" w:lineRule="auto"/>
              <w:jc w:val="center"/>
            </w:pPr>
            <w:r>
              <w:t>Έλαβα γνώση και συμφωνώ</w:t>
            </w:r>
          </w:p>
          <w:p w:rsidR="003D13BE" w:rsidRPr="00FA7DA5" w:rsidRDefault="003D13BE" w:rsidP="003D13BE">
            <w:pPr>
              <w:spacing w:line="360" w:lineRule="auto"/>
              <w:jc w:val="center"/>
            </w:pPr>
            <w:r>
              <w:t>Ο/Η Επιβλέπων/</w:t>
            </w:r>
            <w:proofErr w:type="spellStart"/>
            <w:r>
              <w:t>ουσα</w:t>
            </w:r>
            <w:proofErr w:type="spellEnd"/>
            <w:r w:rsidR="00FA7DA5" w:rsidRPr="00FA7DA5">
              <w:t>/</w:t>
            </w:r>
            <w:r w:rsidR="00FA7DA5">
              <w:t>Σύμβουλος</w:t>
            </w: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  <w:r>
              <w:t>……………………………….</w:t>
            </w:r>
          </w:p>
          <w:p w:rsidR="003D13BE" w:rsidRPr="003D13BE" w:rsidRDefault="003D13BE" w:rsidP="003D13B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3D13BE">
              <w:rPr>
                <w:sz w:val="18"/>
                <w:szCs w:val="18"/>
              </w:rPr>
              <w:t>(Ονοματεπώνυμο και Υπογραφή)</w:t>
            </w:r>
          </w:p>
          <w:p w:rsidR="00FF40CF" w:rsidRPr="00FF40CF" w:rsidRDefault="00FF40CF" w:rsidP="006E250C">
            <w:pPr>
              <w:spacing w:line="360" w:lineRule="auto"/>
            </w:pPr>
          </w:p>
        </w:tc>
        <w:tc>
          <w:tcPr>
            <w:tcW w:w="5274" w:type="dxa"/>
            <w:shd w:val="clear" w:color="auto" w:fill="auto"/>
          </w:tcPr>
          <w:p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:rsidR="00D713ED" w:rsidRDefault="006E250C" w:rsidP="00A533EB">
            <w:pPr>
              <w:spacing w:line="360" w:lineRule="auto"/>
            </w:pPr>
            <w:r>
              <w:t>Τ</w:t>
            </w:r>
            <w:r w:rsidR="00A514F7">
              <w:t>η</w:t>
            </w:r>
            <w:r>
              <w:t xml:space="preserve"> </w:t>
            </w:r>
            <w:r w:rsidR="00D518B4">
              <w:t xml:space="preserve">Συντονιστική Επιτροπή του ΠΜΣ </w:t>
            </w:r>
          </w:p>
          <w:p w:rsidR="00D713ED" w:rsidRDefault="00D713ED" w:rsidP="00A533EB">
            <w:pPr>
              <w:spacing w:line="360" w:lineRule="auto"/>
            </w:pPr>
            <w:r>
              <w:t>«……………………………………………………</w:t>
            </w:r>
          </w:p>
          <w:p w:rsidR="00D713ED" w:rsidRDefault="00D713ED" w:rsidP="00A533EB">
            <w:pPr>
              <w:spacing w:line="360" w:lineRule="auto"/>
            </w:pPr>
            <w:r>
              <w:t>…………………………………………………….»</w:t>
            </w:r>
          </w:p>
          <w:p w:rsidR="00FF40CF" w:rsidRDefault="00FF40CF" w:rsidP="00A533EB">
            <w:pPr>
              <w:spacing w:line="360" w:lineRule="auto"/>
            </w:pPr>
            <w:r>
              <w:t xml:space="preserve">του Τμήματος </w:t>
            </w:r>
            <w:r w:rsidRPr="00A533EB">
              <w:rPr>
                <w:b/>
              </w:rPr>
              <w:t>Χημείας</w:t>
            </w:r>
            <w:r w:rsidR="00D518B4">
              <w:rPr>
                <w:b/>
              </w:rPr>
              <w:t xml:space="preserve"> </w:t>
            </w:r>
            <w:r>
              <w:t>του Α</w:t>
            </w:r>
            <w:r w:rsidR="00D713ED">
              <w:t>ΠΘ</w:t>
            </w:r>
          </w:p>
          <w:p w:rsidR="006E250C" w:rsidRDefault="006E250C" w:rsidP="006E250C">
            <w:pPr>
              <w:spacing w:line="360" w:lineRule="auto"/>
            </w:pPr>
          </w:p>
          <w:p w:rsidR="006E250C" w:rsidRDefault="0076042C" w:rsidP="006E250C">
            <w:pPr>
              <w:spacing w:line="360" w:lineRule="auto"/>
            </w:pPr>
            <w:r w:rsidRPr="0076042C">
              <w:rPr>
                <w:b/>
              </w:rPr>
              <w:t>Θέμα:</w:t>
            </w:r>
            <w:r w:rsidR="00D518B4">
              <w:t xml:space="preserve"> Αναστολή </w:t>
            </w:r>
            <w:r>
              <w:t xml:space="preserve">φοίτησης </w:t>
            </w:r>
          </w:p>
          <w:p w:rsidR="0076042C" w:rsidRDefault="0076042C" w:rsidP="006E250C">
            <w:pPr>
              <w:spacing w:line="360" w:lineRule="auto"/>
            </w:pPr>
          </w:p>
          <w:p w:rsidR="00D713ED" w:rsidRDefault="002958EF" w:rsidP="00D713ED">
            <w:pPr>
              <w:spacing w:line="360" w:lineRule="auto"/>
              <w:jc w:val="both"/>
            </w:pPr>
            <w:r>
              <w:t>Ως μεταπτυχιακός/η φοιτητής/</w:t>
            </w:r>
            <w:proofErr w:type="spellStart"/>
            <w:r>
              <w:t>τρια</w:t>
            </w:r>
            <w:proofErr w:type="spellEnd"/>
            <w:r>
              <w:t xml:space="preserve"> του </w:t>
            </w:r>
            <w:r w:rsidR="00D713ED">
              <w:t xml:space="preserve">παραπάνω ΠΜΣ του </w:t>
            </w:r>
            <w:r>
              <w:t>Τμήματος</w:t>
            </w:r>
            <w:r w:rsidR="00CA6993">
              <w:t xml:space="preserve"> Χημείας ΑΠΘ παρακαλώ να εξετάσε</w:t>
            </w:r>
            <w:r>
              <w:t>τε τη δυνατότητα χορήγησης αναστολή</w:t>
            </w:r>
            <w:r w:rsidR="00CA6993">
              <w:t>ς</w:t>
            </w:r>
            <w:r>
              <w:t xml:space="preserve"> σπουδών για το διάστημα</w:t>
            </w:r>
          </w:p>
          <w:p w:rsidR="00D713ED" w:rsidRDefault="00D713ED" w:rsidP="00D713ED">
            <w:pPr>
              <w:spacing w:line="360" w:lineRule="auto"/>
              <w:jc w:val="both"/>
            </w:pPr>
            <w:r>
              <w:t>……………………….</w:t>
            </w:r>
            <w:r w:rsidR="002958EF">
              <w:t>…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 w:rsidR="00A46AFE">
              <w:t>……</w:t>
            </w:r>
            <w:r w:rsidR="0076042C">
              <w:t>…………</w:t>
            </w:r>
            <w:r w:rsidR="00A46AFE">
              <w:t>.…</w:t>
            </w:r>
            <w:r w:rsidR="006E250C">
              <w:t xml:space="preserve"> </w:t>
            </w:r>
          </w:p>
          <w:p w:rsidR="006E250C" w:rsidRDefault="00D713ED" w:rsidP="003D13BE">
            <w:pPr>
              <w:spacing w:line="360" w:lineRule="auto"/>
              <w:jc w:val="both"/>
            </w:pPr>
            <w:r w:rsidRPr="008F770F">
              <w:rPr>
                <w:i/>
              </w:rPr>
              <w:t>Αιτιολόγηση:</w:t>
            </w:r>
            <w:r>
              <w:t xml:space="preserve"> ….</w:t>
            </w:r>
            <w:r w:rsidR="00A46AFE">
              <w:t>........</w:t>
            </w:r>
            <w:r w:rsidR="006E250C">
              <w:t>...........................</w:t>
            </w:r>
            <w:r w:rsidR="00A46AFE">
              <w:t>......</w:t>
            </w:r>
            <w:r w:rsidR="0076042C">
              <w:t>..........</w:t>
            </w:r>
            <w:r w:rsidR="00A46AFE">
              <w:t>.....</w:t>
            </w:r>
          </w:p>
          <w:p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3D13BE" w:rsidRDefault="003D13BE" w:rsidP="003D13BE">
            <w:pPr>
              <w:spacing w:line="360" w:lineRule="auto"/>
              <w:jc w:val="right"/>
            </w:pPr>
          </w:p>
          <w:p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:rsidR="006E250C" w:rsidRDefault="006E250C" w:rsidP="006E250C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:rsidR="003D13BE" w:rsidRDefault="003D13BE" w:rsidP="00A533EB">
            <w:pPr>
              <w:spacing w:line="360" w:lineRule="auto"/>
              <w:ind w:left="2556"/>
              <w:jc w:val="center"/>
            </w:pPr>
            <w:r>
              <w:t>Ο/Η Αιτών/</w:t>
            </w:r>
            <w:proofErr w:type="spellStart"/>
            <w:r>
              <w:t>ουσα</w:t>
            </w:r>
            <w:proofErr w:type="spellEnd"/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  <w:p w:rsidR="00CB6EC9" w:rsidRDefault="00CB6EC9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304F52" w:rsidRPr="005B77E5" w:rsidRDefault="00304F52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</w:tc>
      </w:tr>
    </w:tbl>
    <w:p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7S0MLW0MLY0trBU0lEKTi0uzszPAykwrAUA2pLePiwAAAA="/>
  </w:docVars>
  <w:rsids>
    <w:rsidRoot w:val="007B2EE8"/>
    <w:rsid w:val="000F7950"/>
    <w:rsid w:val="00105410"/>
    <w:rsid w:val="0012429F"/>
    <w:rsid w:val="001B325C"/>
    <w:rsid w:val="001D6A7E"/>
    <w:rsid w:val="00251892"/>
    <w:rsid w:val="0027641F"/>
    <w:rsid w:val="002958EF"/>
    <w:rsid w:val="00304F52"/>
    <w:rsid w:val="00311A44"/>
    <w:rsid w:val="00335417"/>
    <w:rsid w:val="003D13BE"/>
    <w:rsid w:val="00426700"/>
    <w:rsid w:val="004711A8"/>
    <w:rsid w:val="005B77E5"/>
    <w:rsid w:val="005C4F4A"/>
    <w:rsid w:val="006C22E6"/>
    <w:rsid w:val="006D27E4"/>
    <w:rsid w:val="006E250C"/>
    <w:rsid w:val="0076042C"/>
    <w:rsid w:val="007B2EE8"/>
    <w:rsid w:val="008C4C6B"/>
    <w:rsid w:val="008F41EA"/>
    <w:rsid w:val="008F770F"/>
    <w:rsid w:val="00953456"/>
    <w:rsid w:val="00A01177"/>
    <w:rsid w:val="00A26B35"/>
    <w:rsid w:val="00A46AFE"/>
    <w:rsid w:val="00A514F7"/>
    <w:rsid w:val="00A533EB"/>
    <w:rsid w:val="00B25F8D"/>
    <w:rsid w:val="00BA6C3D"/>
    <w:rsid w:val="00C50C85"/>
    <w:rsid w:val="00CA6993"/>
    <w:rsid w:val="00CB6EC9"/>
    <w:rsid w:val="00CC6B4C"/>
    <w:rsid w:val="00D476EE"/>
    <w:rsid w:val="00D518B4"/>
    <w:rsid w:val="00D713ED"/>
    <w:rsid w:val="00D9750F"/>
    <w:rsid w:val="00DC7766"/>
    <w:rsid w:val="00E03609"/>
    <w:rsid w:val="00E611E4"/>
    <w:rsid w:val="00EE4AED"/>
    <w:rsid w:val="00EF22BB"/>
    <w:rsid w:val="00F14F7F"/>
    <w:rsid w:val="00F64356"/>
    <w:rsid w:val="00F9071E"/>
    <w:rsid w:val="00FA7DA5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Michael Sigalas</cp:lastModifiedBy>
  <cp:revision>2</cp:revision>
  <cp:lastPrinted>2016-02-11T06:45:00Z</cp:lastPrinted>
  <dcterms:created xsi:type="dcterms:W3CDTF">2021-06-12T11:13:00Z</dcterms:created>
  <dcterms:modified xsi:type="dcterms:W3CDTF">2021-06-12T11:13:00Z</dcterms:modified>
</cp:coreProperties>
</file>